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hotographer position at your esteemed organization, with a focus on contributing to the vibrant creative landscape of Egypt Cairo. As a dedicated and passionate photographer, I have spent years refining my craft, capturing moments that transcend time and culture. My journey as a photographer has been defined by an unwavering commitment to storytelling through visual artistry, and I am eager to bring this expertise to your team in one of the most historically rich and visually captivating cities in the world.</w:t>
      </w:r>
    </w:p>
    <w:bookmarkStart w:id="20" w:name="why-egypt-cairo"/>
    <w:p>
      <w:pPr>
        <w:pStyle w:val="Heading2"/>
      </w:pPr>
      <w:r>
        <w:t xml:space="preserve">Why Egypt Cairo?</w:t>
      </w:r>
    </w:p>
    <w:p>
      <w:pPr>
        <w:pStyle w:val="FirstParagraph"/>
      </w:pPr>
      <w:r>
        <w:t xml:space="preserve">Egypt Cairo is not just a location; it is a living museum of ancient wonders, bustling markets, and modern innovation. As a photographer, I have always been drawn to places where history and contemporary life intertwine. The iconic pyramids of Giza, the majestic Nile River, and the intricate architecture of Islamic Cairo inspire me to create images that reflect both the soul of a city and its evolving narrative. I believe that my unique perspective as a photographer can help document and celebrate Egypt’s cultural heritage while also capturing the dynamic energy of its people and landscapes.</w:t>
      </w:r>
    </w:p>
    <w:bookmarkEnd w:id="20"/>
    <w:bookmarkStart w:id="21" w:name="professional-experience-and-skills"/>
    <w:p>
      <w:pPr>
        <w:pStyle w:val="Heading2"/>
      </w:pPr>
      <w:r>
        <w:t xml:space="preserve">Professional Experience and Skills</w:t>
      </w:r>
    </w:p>
    <w:p>
      <w:pPr>
        <w:pStyle w:val="FirstParagraph"/>
      </w:pPr>
      <w:r>
        <w:t xml:space="preserve">With over a decade of experience in photography, I have honed my skills in various genres, including portrait, documentary, and landscape photography. My work has been featured in galleries across the globe, but it is my ability to connect with subjects and environments that sets me apart. In Egypt Cairo, I would bring not only technical proficiency with cameras like Canon and Nikon but also a deep understanding of lighting techniques tailored to the region’s unique conditions—whether it’s the golden hour glow over the Nile or the stark contrasts of desert landscapes.</w:t>
      </w:r>
    </w:p>
    <w:p>
      <w:pPr>
        <w:pStyle w:val="BodyText"/>
      </w:pPr>
      <w:r>
        <w:t xml:space="preserve">My portfolio includes projects that blend cultural sensitivity with artistic vision. For instance, I once collaborated with local artists in Cairo to create a series documenting street art, which was later exhibited in a contemporary art space. This experience taught me the importance of respecting traditions while pushing creative boundaries—a balance I strive for in every shoot. Additionally, my expertise in post-processing software like Adobe Photoshop and Lightroom allows me to deliver images that are both authentic and polished, ensuring they meet the highest standards of quality.</w:t>
      </w:r>
    </w:p>
    <w:bookmarkEnd w:id="21"/>
    <w:bookmarkStart w:id="22" w:name="adaptability-and-creativity"/>
    <w:p>
      <w:pPr>
        <w:pStyle w:val="Heading2"/>
      </w:pPr>
      <w:r>
        <w:t xml:space="preserve">Adaptability and Creativity</w:t>
      </w:r>
    </w:p>
    <w:p>
      <w:pPr>
        <w:pStyle w:val="FirstParagraph"/>
      </w:pPr>
      <w:r>
        <w:t xml:space="preserve">One of my greatest strengths as a photographer is my adaptability. In Egypt Cairo, where the environment can be as unpredictable as it is breathtaking, I thrive in dynamic situations. Whether capturing the chaos of a bustling souk or the serenity of a desert sunrise, I remain focused on creating images that evoke emotion and tell compelling stories. My ability to work in diverse conditions—from high-temperature desert landscapes to crowded urban settings—ensures that I can deliver exceptional results regardless of challenges.</w:t>
      </w:r>
    </w:p>
    <w:p>
      <w:pPr>
        <w:pStyle w:val="BodyText"/>
      </w:pPr>
      <w:r>
        <w:t xml:space="preserve">Moreover, my background in multimedia storytelling has equipped me with the skills to collaborate effectively with teams and clients. I understand that photography is not just about individual creativity but also about aligning with the goals of an organization. In Egypt Cairo, where cultural authenticity is paramount, I am committed to ensuring that every image reflects respect for local traditions while showcasing the city’s modernity and resilience.</w:t>
      </w:r>
    </w:p>
    <w:bookmarkEnd w:id="22"/>
    <w:bookmarkStart w:id="23" w:name="why-choose-me"/>
    <w:p>
      <w:pPr>
        <w:pStyle w:val="Heading2"/>
      </w:pPr>
      <w:r>
        <w:t xml:space="preserve">Why Choose Me?</w:t>
      </w:r>
    </w:p>
    <w:p>
      <w:pPr>
        <w:pStyle w:val="FirstParagraph"/>
      </w:pPr>
      <w:r>
        <w:t xml:space="preserve">Choosing me as your photographer would mean gaining a partner who is not only technically skilled but also deeply passionate about the art of visual storytelling. My work in Egypt Cairo would be driven by a desire to capture the essence of this city—its history, its people, and its future. I am particularly interested in documenting the intersection of tradition and innovation, such as how ancient monuments coexist with modern architecture or how local communities preserve their heritage while embracing change.</w:t>
      </w:r>
    </w:p>
    <w:p>
      <w:pPr>
        <w:pStyle w:val="BodyText"/>
      </w:pPr>
      <w:r>
        <w:t xml:space="preserve">Additionally, my fluency in Arabic and English allows me to communicate effectively with clients, subjects, and local stakeholders. This linguistic ability ensures that I can navigate cultural nuances with ease and build meaningful connections that enhance the quality of my work. I am also familiar with the legal and ethical considerations of photography in Egypt, ensuring that all projects adhere to local regulations while maintaining artistic integrity.</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photographer to your organization in Egypt Cairo. My experience, adaptability, and passion for visual storytelling align perfectly with the needs of this role. I am confident that my work will not only meet but exceed your expectations, helping to create a body of photography that honors the beauty and complexity of this remarkable city.</w:t>
      </w:r>
    </w:p>
    <w:p>
      <w:pPr>
        <w:pStyle w:val="BodyText"/>
      </w:pPr>
      <w:r>
        <w:t xml:space="preserve">Thank you for considering my application. I would welcome the chance to discuss how my background and vision can contribute to your team’s success. Please feel free to contact me at [Your Phone Number] or [Your Email Address] at your earliest convenience. I look forward to the possibility of working together in Egypt Cair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Egypt Cairo</dc:title>
  <dc:creator/>
  <cp:keywords/>
  <dcterms:created xsi:type="dcterms:W3CDTF">2026-07-21T08:23:24Z</dcterms:created>
  <dcterms:modified xsi:type="dcterms:W3CDTF">2026-07-21T08:23:24Z</dcterms:modified>
</cp:coreProperties>
</file>

<file path=docProps/custom.xml><?xml version="1.0" encoding="utf-8"?>
<Properties xmlns="http://schemas.openxmlformats.org/officeDocument/2006/custom-properties" xmlns:vt="http://schemas.openxmlformats.org/officeDocument/2006/docPropsVTypes"/>
</file>